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6911" w14:textId="77777777" w:rsidR="00E76A5C" w:rsidRDefault="001D635A" w:rsidP="00E76A5C">
      <w:pPr>
        <w:jc w:val="center"/>
        <w:rPr>
          <w:rFonts w:cs="Simplified Arabic" w:hint="cs"/>
          <w:b/>
          <w:bCs/>
          <w:sz w:val="32"/>
          <w:szCs w:val="32"/>
          <w:rtl/>
        </w:rPr>
      </w:pPr>
      <w:r w:rsidRPr="001D635A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8A6500" w:rsidRPr="001D635A">
        <w:rPr>
          <w:rFonts w:cs="Simplified Arabic" w:hint="cs"/>
          <w:b/>
          <w:bCs/>
          <w:sz w:val="32"/>
          <w:szCs w:val="32"/>
          <w:rtl/>
        </w:rPr>
        <w:t>ارتفاع</w:t>
      </w:r>
      <w:r w:rsidR="007201A8" w:rsidRPr="001D635A">
        <w:rPr>
          <w:rFonts w:cs="Simplified Arabic" w:hint="cs"/>
          <w:b/>
          <w:bCs/>
          <w:sz w:val="32"/>
          <w:szCs w:val="32"/>
          <w:rtl/>
        </w:rPr>
        <w:t xml:space="preserve"> مؤشر</w:t>
      </w:r>
      <w:r w:rsidR="00F15423" w:rsidRPr="001D635A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FF415F" w:rsidRPr="001D635A">
        <w:rPr>
          <w:rFonts w:cs="Simplified Arabic" w:hint="cs"/>
          <w:b/>
          <w:bCs/>
          <w:sz w:val="32"/>
          <w:szCs w:val="32"/>
          <w:rtl/>
        </w:rPr>
        <w:t>الرقم القياسي لأسعار المستهلك</w:t>
      </w:r>
      <w:r w:rsidR="00126CD1" w:rsidRPr="001D635A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E76A5C">
        <w:rPr>
          <w:rFonts w:cs="Simplified Arabic" w:hint="cs"/>
          <w:b/>
          <w:bCs/>
          <w:sz w:val="32"/>
          <w:szCs w:val="32"/>
          <w:rtl/>
          <w:lang w:bidi="ar-JO"/>
        </w:rPr>
        <w:t>"</w:t>
      </w:r>
      <w:r w:rsidR="00E76A5C">
        <w:rPr>
          <w:rFonts w:cs="Simplified Arabic" w:hint="cs"/>
          <w:b/>
          <w:bCs/>
          <w:sz w:val="32"/>
          <w:szCs w:val="32"/>
          <w:rtl/>
        </w:rPr>
        <w:t>جدول غلاء المعيشة</w:t>
      </w:r>
      <w:r w:rsidR="00E76A5C">
        <w:rPr>
          <w:rFonts w:cs="Simplified Arabic" w:hint="cs"/>
          <w:b/>
          <w:bCs/>
          <w:sz w:val="32"/>
          <w:szCs w:val="32"/>
          <w:rtl/>
        </w:rPr>
        <w:t xml:space="preserve">" </w:t>
      </w:r>
    </w:p>
    <w:p w14:paraId="26E217FA" w14:textId="166FA93E" w:rsidR="001D635A" w:rsidRPr="00AF4D98" w:rsidRDefault="004B595F" w:rsidP="00E76A5C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1D635A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8A6500" w:rsidRPr="001D635A">
        <w:rPr>
          <w:rFonts w:cs="Simplified Arabic" w:hint="cs"/>
          <w:b/>
          <w:bCs/>
          <w:sz w:val="32"/>
          <w:szCs w:val="32"/>
          <w:rtl/>
          <w:lang w:bidi="ar-JO"/>
        </w:rPr>
        <w:t>تموز</w:t>
      </w:r>
      <w:r w:rsidR="009B7C39">
        <w:rPr>
          <w:rFonts w:cs="Simplified Arabic" w:hint="cs"/>
          <w:b/>
          <w:bCs/>
          <w:sz w:val="32"/>
          <w:szCs w:val="32"/>
          <w:rtl/>
          <w:lang w:bidi="ar-JO"/>
        </w:rPr>
        <w:t>، 07</w:t>
      </w:r>
      <w:r w:rsidR="001D635A">
        <w:rPr>
          <w:rFonts w:cs="Simplified Arabic" w:hint="cs"/>
          <w:b/>
          <w:bCs/>
          <w:sz w:val="32"/>
          <w:szCs w:val="32"/>
          <w:rtl/>
          <w:lang w:bidi="ar-JO"/>
        </w:rPr>
        <w:t>/2021</w:t>
      </w:r>
      <w:r w:rsidR="00AF4D98">
        <w:rPr>
          <w:rFonts w:cs="Simplified Arabic"/>
          <w:b/>
          <w:bCs/>
          <w:sz w:val="32"/>
          <w:szCs w:val="32"/>
          <w:lang w:bidi="ar-JO"/>
        </w:rPr>
        <w:t xml:space="preserve"> </w:t>
      </w:r>
    </w:p>
    <w:p w14:paraId="0FD9C2AF" w14:textId="1252C78A" w:rsidR="00620959" w:rsidRPr="001D635A" w:rsidRDefault="004B595F" w:rsidP="001D635A">
      <w:pPr>
        <w:jc w:val="center"/>
        <w:rPr>
          <w:rFonts w:cs="Simplified Arabic"/>
          <w:b/>
          <w:bCs/>
          <w:sz w:val="16"/>
          <w:szCs w:val="16"/>
          <w:rtl/>
        </w:rPr>
      </w:pPr>
      <w:r w:rsidRPr="001D635A">
        <w:rPr>
          <w:rFonts w:cs="Simplified Arabic" w:hint="cs"/>
          <w:b/>
          <w:bCs/>
          <w:sz w:val="16"/>
          <w:szCs w:val="16"/>
          <w:rtl/>
        </w:rPr>
        <w:t xml:space="preserve"> </w:t>
      </w:r>
    </w:p>
    <w:p w14:paraId="300E62DB" w14:textId="77777777" w:rsidR="007358F6" w:rsidRPr="00620959" w:rsidRDefault="007358F6" w:rsidP="00620959">
      <w:pPr>
        <w:jc w:val="both"/>
        <w:rPr>
          <w:rFonts w:cs="Simplified Arabic"/>
          <w:b/>
          <w:bCs/>
          <w:sz w:val="8"/>
          <w:szCs w:val="8"/>
          <w:rtl/>
        </w:rPr>
      </w:pPr>
      <w:bookmarkStart w:id="0" w:name="_GoBack"/>
      <w:bookmarkEnd w:id="0"/>
    </w:p>
    <w:p w14:paraId="32F336A3" w14:textId="5CF83BD3" w:rsidR="007A599C" w:rsidRPr="001D635A" w:rsidRDefault="004B595F" w:rsidP="008A650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1D635A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1D635A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1D635A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1D635A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D028D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8A6500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13</w:t>
      </w:r>
      <w:r w:rsidR="007A599C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1D635A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7A599C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1D635A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1D635A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="0087197B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1D635A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1D635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1D635A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>0.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77</w:t>
      </w:r>
      <w:r w:rsidR="00526C6A" w:rsidRPr="001D635A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في قطاع غزة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وبارتفاع طفيف نسبته</w:t>
      </w:r>
      <w:r w:rsidR="00C26C78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1D635A">
        <w:rPr>
          <w:rFonts w:ascii="Simplified Arabic" w:hAnsi="Simplified Arabic" w:cs="Simplified Arabic"/>
          <w:sz w:val="26"/>
          <w:szCs w:val="26"/>
          <w:rtl/>
        </w:rPr>
        <w:t>0.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03</w:t>
      </w:r>
      <w:r w:rsidR="00C26C78" w:rsidRPr="001D635A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A6500" w:rsidRPr="001D635A">
        <w:rPr>
          <w:rFonts w:ascii="Simplified Arabic" w:hAnsi="Simplified Arabic" w:cs="Simplified Arabic"/>
          <w:sz w:val="26"/>
          <w:szCs w:val="26"/>
        </w:rPr>
        <w:t>J1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*</w:t>
      </w:r>
      <w:r w:rsidR="00FE2E9D" w:rsidRPr="001D635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 xml:space="preserve">في حين سجل الرقم القياسي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انخفاضاً طفيفاً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مقداره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 xml:space="preserve"> 0.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06</w:t>
      </w:r>
      <w:r w:rsidR="007201A8" w:rsidRPr="001D635A">
        <w:rPr>
          <w:rFonts w:ascii="Simplified Arabic" w:hAnsi="Simplified Arabic" w:cs="Simplified Arabic"/>
          <w:sz w:val="26"/>
          <w:szCs w:val="26"/>
          <w:rtl/>
        </w:rPr>
        <w:t>%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**</w:t>
      </w:r>
      <w:r w:rsidR="00FE2E9D" w:rsidRPr="001D635A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14:paraId="3783E534" w14:textId="77777777" w:rsidR="008C3024" w:rsidRPr="001D635A" w:rsidRDefault="008C302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03E13202" w:rsidR="00713BEC" w:rsidRPr="001D635A" w:rsidRDefault="00BC79FB" w:rsidP="00360A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C0E76" w:rsidRPr="001D635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1D635A">
        <w:rPr>
          <w:rFonts w:ascii="Simplified Arabic" w:hAnsi="Simplified Arabic" w:cs="Simplified Arabic"/>
          <w:sz w:val="26"/>
          <w:szCs w:val="26"/>
          <w:rtl/>
        </w:rPr>
        <w:t>،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C0E76" w:rsidRPr="001D635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60A96" w:rsidRPr="001D635A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7.61%، وأسعار الفواكه الطازجة بنسبة 4.48%، </w:t>
      </w:r>
      <w:r w:rsidR="005C0E76" w:rsidRPr="001D635A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طازجة أو مبردة أو مجمدة بنسبة 3.50%، </w:t>
      </w:r>
      <w:r w:rsidR="00360A96" w:rsidRPr="001D635A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1.31%، </w:t>
      </w:r>
      <w:r w:rsidR="00713BEC" w:rsidRPr="001D635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C0E76" w:rsidRPr="001D635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13BEC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60A96" w:rsidRPr="001D635A">
        <w:rPr>
          <w:rFonts w:ascii="Simplified Arabic" w:hAnsi="Simplified Arabic" w:cs="Simplified Arabic"/>
          <w:sz w:val="26"/>
          <w:szCs w:val="26"/>
          <w:rtl/>
        </w:rPr>
        <w:t xml:space="preserve">أسعار البيض بمقدار 3.17%، </w:t>
      </w:r>
      <w:r w:rsidR="005C0E76" w:rsidRPr="001D635A">
        <w:rPr>
          <w:rFonts w:ascii="Simplified Arabic" w:hAnsi="Simplified Arabic" w:cs="Simplified Arabic"/>
          <w:sz w:val="26"/>
          <w:szCs w:val="26"/>
          <w:rtl/>
        </w:rPr>
        <w:t>وأسعار الدجاج الطازج بمقدار 1.47</w:t>
      </w:r>
      <w:r w:rsidR="00360A96" w:rsidRPr="001D635A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547D8EA5" w14:textId="77777777" w:rsidR="00D03C66" w:rsidRPr="001D635A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61F8F63B" w:rsidR="001D7F3F" w:rsidRPr="001D635A" w:rsidRDefault="00861265" w:rsidP="00EF2CD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1D635A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1D635A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1D635A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BC7E58" w:rsidRPr="001D635A">
        <w:rPr>
          <w:rFonts w:ascii="Simplified Arabic" w:hAnsi="Simplified Arabic" w:cs="Simplified Arabic"/>
          <w:sz w:val="26"/>
          <w:szCs w:val="26"/>
          <w:rtl/>
        </w:rPr>
        <w:t>ال</w:t>
      </w:r>
      <w:r w:rsidR="008B6E63" w:rsidRPr="001D635A">
        <w:rPr>
          <w:rFonts w:ascii="Simplified Arabic" w:hAnsi="Simplified Arabic" w:cs="Simplified Arabic"/>
          <w:sz w:val="26"/>
          <w:szCs w:val="26"/>
          <w:rtl/>
        </w:rPr>
        <w:t>بطاطا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البصل الجاف</w:t>
      </w:r>
      <w:r w:rsidR="008B6E63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3</w:t>
      </w:r>
      <w:r w:rsidR="008B6E63"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20102A" w:rsidRPr="001D635A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8B6E63" w:rsidRPr="001D635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7E58" w:rsidRPr="001D635A">
        <w:rPr>
          <w:rFonts w:ascii="Simplified Arabic" w:hAnsi="Simplified Arabic" w:cs="Simplified Arabic"/>
          <w:sz w:val="26"/>
          <w:szCs w:val="26"/>
          <w:rtl/>
        </w:rPr>
        <w:t>و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الموز</w:t>
      </w:r>
      <w:r w:rsidR="000C0E22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5</w:t>
      </w:r>
      <w:r w:rsidR="000C0E22"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والليمون</w:t>
      </w:r>
      <w:r w:rsidR="00483116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4</w:t>
      </w:r>
      <w:r w:rsidR="008B6E63"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CFDD0DA" w14:textId="2142D60C" w:rsidR="008C3024" w:rsidRPr="001D635A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74F8DF6D" w:rsidR="00401898" w:rsidRPr="001D635A" w:rsidRDefault="0034700F" w:rsidP="00EF2CD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1D635A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1E75F8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1D635A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ت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موز</w:t>
      </w:r>
      <w:r w:rsidR="0086423B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1D635A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1D635A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1D635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1D635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1D635A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1D635A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1D635A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2.28</w:t>
      </w:r>
      <w:r w:rsidR="00424115" w:rsidRPr="001D635A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1D635A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2.71</w:t>
      </w:r>
      <w:r w:rsidR="009D2A03" w:rsidRPr="001D635A">
        <w:rPr>
          <w:rFonts w:ascii="Simplified Arabic" w:hAnsi="Simplified Arabic" w:cs="Simplified Arabic"/>
          <w:sz w:val="26"/>
          <w:szCs w:val="26"/>
          <w:rtl/>
        </w:rPr>
        <w:t>%</w:t>
      </w:r>
      <w:r w:rsidR="00766D0A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7CA6" w:rsidRPr="001D635A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001215" w:rsidRPr="001D635A">
        <w:rPr>
          <w:rFonts w:ascii="Simplified Arabic" w:hAnsi="Simplified Arabic" w:cs="Simplified Arabic"/>
          <w:sz w:val="26"/>
          <w:szCs w:val="26"/>
          <w:rtl/>
        </w:rPr>
        <w:t xml:space="preserve">القدس </w:t>
      </w:r>
      <w:r w:rsidR="00001215" w:rsidRPr="001D635A">
        <w:rPr>
          <w:rFonts w:ascii="Simplified Arabic" w:hAnsi="Simplified Arabic" w:cs="Simplified Arabic"/>
          <w:sz w:val="26"/>
          <w:szCs w:val="26"/>
        </w:rPr>
        <w:t>J1</w:t>
      </w:r>
      <w:r w:rsidR="00001215" w:rsidRPr="001D635A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D3D9E" w:rsidRPr="001D635A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="003C2D5D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1D635A">
        <w:rPr>
          <w:rFonts w:ascii="Simplified Arabic" w:hAnsi="Simplified Arabic" w:cs="Simplified Arabic"/>
          <w:sz w:val="26"/>
          <w:szCs w:val="26"/>
          <w:rtl/>
        </w:rPr>
        <w:t>2.24</w:t>
      </w:r>
      <w:r w:rsidR="003C2D5D" w:rsidRPr="001D635A">
        <w:rPr>
          <w:rFonts w:ascii="Simplified Arabic" w:hAnsi="Simplified Arabic" w:cs="Simplified Arabic"/>
          <w:sz w:val="26"/>
          <w:szCs w:val="26"/>
          <w:rtl/>
        </w:rPr>
        <w:t>% في</w:t>
      </w:r>
      <w:r w:rsidR="00001215" w:rsidRPr="001D635A">
        <w:rPr>
          <w:rFonts w:ascii="Simplified Arabic" w:hAnsi="Simplified Arabic" w:cs="Simplified Arabic"/>
          <w:sz w:val="26"/>
          <w:szCs w:val="26"/>
          <w:rtl/>
        </w:rPr>
        <w:t xml:space="preserve"> قطاع غزة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بنسبة 2.21% في الضفة الغربية**</w:t>
      </w:r>
      <w:r w:rsidR="00445714"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49E648E" w14:textId="77777777" w:rsidR="00C670DF" w:rsidRPr="001D635A" w:rsidRDefault="00C670DF" w:rsidP="00AD3D9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925BE07" w14:textId="77777777" w:rsidR="007363B2" w:rsidRPr="001D635A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7F79B830" w14:textId="50E6F57B" w:rsidR="00360A96" w:rsidRPr="001D635A" w:rsidRDefault="00360A96" w:rsidP="00A81FF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رتفاعاً نسبته 0.77%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خلال شهر تموز 2021 مقارنة مع شهر حزيران 2021، وذلك نتيجة لارتفاع </w:t>
      </w:r>
      <w:r w:rsidR="00A81FF4" w:rsidRPr="001D635A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18.02%، وأسعار الخضروات المجففة بنسبة 9.26%،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طازجة أو مبردة أو مجمدة بنسبة 8.93%، </w:t>
      </w:r>
      <w:r w:rsidR="00A81FF4" w:rsidRPr="001D635A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5.53%،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وأسعار البيض بنسبة 3.87%، وأسعار الفواكه الطازجة بنسبة 2.50%، على الرغم من انخفاض أسعار اللحوم الطازجة بمقدار 1.75%، وأسعار الزيوت النباتية بمقدار 1.34%</w:t>
      </w:r>
      <w:r w:rsidR="00A81FF4"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2A534E" w14:textId="1D5939B7" w:rsidR="00360A96" w:rsidRPr="001D635A" w:rsidRDefault="00360A96" w:rsidP="00360A9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8CAB320" w14:textId="3223ACB9" w:rsidR="00360A96" w:rsidRPr="001D635A" w:rsidRDefault="00360A96" w:rsidP="0086126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في قطاع غزة لتبلغ بالمتوسط؛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 xml:space="preserve"> وبندورة بيوت بلاستيكية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البصل الجاف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2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20102A" w:rsidRPr="001D635A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، و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الموز 4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، والفاصولياء الخضراء 5 شيقل/1كغم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البيض 10 شيقل/2كغم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34699A9" w14:textId="77777777" w:rsidR="00360A96" w:rsidRPr="001D635A" w:rsidRDefault="00360A96" w:rsidP="00360A9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491289E" w14:textId="74E9DDAE" w:rsidR="00A81FF4" w:rsidRPr="001D635A" w:rsidRDefault="00A81FF4" w:rsidP="00A81FF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1D635A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طفيفاً نسبته 0.03%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خلال شهر تموز 2021 مقارنة مع شهر حزيران 2021، وذلك نتيجة لارتفاع أسعار البطاطا بنسبة 12.47%، وأسعار المحروقات السائلة المستخدمة كوقود للسيارات "الديزل" بنسبة 6.48%، وأسعار الفواكه الطازجة بنسبة 3.21%، وأسعار الخضروات المجففة بنسبة 2.46%، وأسعار الخضروات الطازجة بنسبة 1.82%، وأسعار البيض بنسبة 0.99%.</w:t>
      </w:r>
    </w:p>
    <w:p w14:paraId="4AEA402A" w14:textId="77777777" w:rsidR="00A81FF4" w:rsidRPr="001D635A" w:rsidRDefault="00A81FF4" w:rsidP="00A81FF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A629D47" w14:textId="4D9FFC11" w:rsidR="00A81FF4" w:rsidRPr="001D635A" w:rsidRDefault="00A81FF4" w:rsidP="0086126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1D635A">
        <w:rPr>
          <w:rFonts w:ascii="Simplified Arabic" w:hAnsi="Simplified Arabic" w:cs="Simplified Arabic"/>
          <w:sz w:val="26"/>
          <w:szCs w:val="26"/>
        </w:rPr>
        <w:t>J1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4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والموز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1265" w:rsidRPr="001D635A">
        <w:rPr>
          <w:rFonts w:ascii="Simplified Arabic" w:hAnsi="Simplified Arabic" w:cs="Simplified Arabic"/>
          <w:sz w:val="26"/>
          <w:szCs w:val="26"/>
          <w:rtl/>
        </w:rPr>
        <w:t>6 شيقل/1كغم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البصل الجاف 3 شيقل/1كغم، والكوسا صغير الحجم 11 شيقل/1كغم، والخيار بيوت بلاستيكية 7 شيقل/1كغم، والبيض 25 شيقل/2كغم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388F06" w14:textId="77777777" w:rsidR="00A81FF4" w:rsidRPr="001D635A" w:rsidRDefault="00A81FF4" w:rsidP="00A81FF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8D3B809" w14:textId="77777777" w:rsidR="00A81FF4" w:rsidRPr="001D635A" w:rsidRDefault="00A81FF4" w:rsidP="00A81FF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7597BE5" w14:textId="0186B529" w:rsidR="0094589F" w:rsidRPr="001D635A" w:rsidRDefault="00A81FF4" w:rsidP="006F24B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بينما 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736354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94589F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736354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طفيفاً </w:t>
      </w:r>
      <w:r w:rsidR="0094589F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736354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>06</w:t>
      </w:r>
      <w:r w:rsidR="00736354" w:rsidRPr="001D635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Pr="001D635A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2021، نتج هذا </w:t>
      </w:r>
      <w:r w:rsidR="0094589F" w:rsidRPr="001D635A">
        <w:rPr>
          <w:rFonts w:ascii="Simplified Arabic" w:hAnsi="Simplified Arabic" w:cs="Simplified Arabic"/>
          <w:sz w:val="26"/>
          <w:szCs w:val="26"/>
          <w:rtl/>
        </w:rPr>
        <w:t>الانخفاض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بصورة رئيسية عن </w:t>
      </w:r>
      <w:r w:rsidR="0094589F" w:rsidRPr="001D635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F24B0" w:rsidRPr="001D635A">
        <w:rPr>
          <w:rFonts w:ascii="Simplified Arabic" w:hAnsi="Simplified Arabic" w:cs="Simplified Arabic"/>
          <w:sz w:val="26"/>
          <w:szCs w:val="26"/>
          <w:rtl/>
        </w:rPr>
        <w:t>أسعار البيض بمقدار 7.74%، وأسعار الخضروات المجففة بمقدار 5.56%، و</w:t>
      </w:r>
      <w:r w:rsidR="0094589F" w:rsidRPr="001D635A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</w:t>
      </w:r>
      <w:r w:rsidR="006F24B0" w:rsidRPr="001D635A">
        <w:rPr>
          <w:rFonts w:ascii="Simplified Arabic" w:hAnsi="Simplified Arabic" w:cs="Simplified Arabic"/>
          <w:sz w:val="26"/>
          <w:szCs w:val="26"/>
          <w:rtl/>
        </w:rPr>
        <w:t>2.25</w:t>
      </w:r>
      <w:r w:rsidR="0094589F" w:rsidRPr="001D635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>و</w:t>
      </w:r>
      <w:r w:rsidR="006F24B0" w:rsidRPr="001D635A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1.79%، </w:t>
      </w:r>
      <w:r w:rsidR="0094589F" w:rsidRPr="001D635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>ارتفاع أسعار</w:t>
      </w:r>
      <w:r w:rsidR="006F24B0" w:rsidRPr="001D635A">
        <w:rPr>
          <w:rFonts w:ascii="Simplified Arabic" w:hAnsi="Simplified Arabic" w:cs="Simplified Arabic"/>
          <w:sz w:val="26"/>
          <w:szCs w:val="26"/>
          <w:rtl/>
        </w:rPr>
        <w:t xml:space="preserve"> الفواكه الطازجة بنسبة 5.52%، وأسعار البطاطا بنسبة 2.57%.</w:t>
      </w:r>
    </w:p>
    <w:p w14:paraId="3C2902BB" w14:textId="3D78C8F1" w:rsidR="00736354" w:rsidRPr="001D635A" w:rsidRDefault="00736354" w:rsidP="0073635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C5A847F" w14:textId="04875C02" w:rsidR="00736354" w:rsidRPr="001D635A" w:rsidRDefault="0084312C" w:rsidP="00EF2CD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D635A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1D635A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736354" w:rsidRPr="001D635A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** لتبلغ بالمتوسط؛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>البيض 13 شيقل/2</w:t>
      </w:r>
      <w:r w:rsidR="00511EAA" w:rsidRPr="001D635A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 xml:space="preserve">والدجاج 13 شيقل/1كغم، </w:t>
      </w:r>
      <w:r w:rsidR="00E23DD6" w:rsidRPr="001D635A">
        <w:rPr>
          <w:rFonts w:ascii="Simplified Arabic" w:hAnsi="Simplified Arabic" w:cs="Simplified Arabic"/>
          <w:sz w:val="26"/>
          <w:szCs w:val="26"/>
          <w:rtl/>
        </w:rPr>
        <w:t>و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4</w:t>
      </w:r>
      <w:r w:rsidR="00511EAA" w:rsidRPr="001D635A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>على الرغم من ارتفاع اسعار السلع الآتية لتبلغ بالمتوسط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 xml:space="preserve">؛ 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 xml:space="preserve">الموز 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6</w:t>
      </w:r>
      <w:r w:rsidR="00830BD9" w:rsidRPr="001D635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1EAA" w:rsidRPr="001D635A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="00E23DD6" w:rsidRPr="001D635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22F1D" w:rsidRPr="001D635A">
        <w:rPr>
          <w:rFonts w:ascii="Simplified Arabic" w:hAnsi="Simplified Arabic" w:cs="Simplified Arabic"/>
          <w:sz w:val="26"/>
          <w:szCs w:val="26"/>
          <w:rtl/>
        </w:rPr>
        <w:t>والبطاطا</w:t>
      </w:r>
      <w:r w:rsidR="00EF2CD9" w:rsidRPr="001D635A">
        <w:rPr>
          <w:rFonts w:ascii="Simplified Arabic" w:hAnsi="Simplified Arabic" w:cs="Simplified Arabic"/>
          <w:sz w:val="26"/>
          <w:szCs w:val="26"/>
          <w:rtl/>
        </w:rPr>
        <w:t>، والبصل الجاف</w:t>
      </w:r>
      <w:r w:rsidR="00A22F1D" w:rsidRPr="001D635A">
        <w:rPr>
          <w:rFonts w:ascii="Simplified Arabic" w:hAnsi="Simplified Arabic" w:cs="Simplified Arabic"/>
          <w:sz w:val="26"/>
          <w:szCs w:val="26"/>
          <w:rtl/>
        </w:rPr>
        <w:t xml:space="preserve"> 3 شيقل/1كغم</w:t>
      </w:r>
      <w:r w:rsidR="0020102A" w:rsidRPr="001D635A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A22F1D" w:rsidRPr="001D635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E9AF209" w14:textId="77777777" w:rsidR="00736354" w:rsidRPr="001D635A" w:rsidRDefault="00736354" w:rsidP="00454456">
      <w:pPr>
        <w:jc w:val="both"/>
        <w:rPr>
          <w:rFonts w:cs="Simplified Arabic"/>
          <w:sz w:val="16"/>
          <w:szCs w:val="16"/>
          <w:rtl/>
        </w:rPr>
      </w:pPr>
    </w:p>
    <w:p w14:paraId="5B781E70" w14:textId="77777777" w:rsidR="001D635A" w:rsidRDefault="001D635A" w:rsidP="00E50743">
      <w:pPr>
        <w:pStyle w:val="BodyText2"/>
        <w:spacing w:after="0" w:line="240" w:lineRule="auto"/>
        <w:rPr>
          <w:rFonts w:cs="Simplified Arabic"/>
          <w:b/>
          <w:bCs/>
          <w:sz w:val="22"/>
          <w:szCs w:val="22"/>
          <w:rtl/>
        </w:rPr>
      </w:pPr>
    </w:p>
    <w:p w14:paraId="2BF7E2A0" w14:textId="548A5F55" w:rsidR="00E50743" w:rsidRPr="001D635A" w:rsidRDefault="00E50743" w:rsidP="00E50743">
      <w:pPr>
        <w:pStyle w:val="BodyText2"/>
        <w:spacing w:after="0" w:line="240" w:lineRule="auto"/>
        <w:rPr>
          <w:rFonts w:cs="Simplified Arabic"/>
          <w:b/>
          <w:bCs/>
          <w:sz w:val="22"/>
          <w:szCs w:val="22"/>
          <w:rtl/>
        </w:rPr>
      </w:pPr>
      <w:r w:rsidRPr="001D635A">
        <w:rPr>
          <w:rFonts w:cs="Simplified Arabic" w:hint="cs"/>
          <w:b/>
          <w:bCs/>
          <w:sz w:val="22"/>
          <w:szCs w:val="22"/>
          <w:rtl/>
        </w:rPr>
        <w:t>تنويه لمستخدمي البيانات:</w:t>
      </w:r>
    </w:p>
    <w:p w14:paraId="5FBDD72F" w14:textId="77777777" w:rsidR="00C31936" w:rsidRPr="001D635A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</w:rPr>
      </w:pPr>
      <w:r w:rsidRPr="001D635A">
        <w:rPr>
          <w:rFonts w:cs="Simplified Arabic"/>
          <w:rtl/>
        </w:rPr>
        <w:t xml:space="preserve">على أثر انتشار </w:t>
      </w:r>
      <w:r w:rsidR="00562956" w:rsidRPr="001D635A">
        <w:rPr>
          <w:rFonts w:cs="Simplified Arabic" w:hint="cs"/>
          <w:rtl/>
        </w:rPr>
        <w:t>فيروس</w:t>
      </w:r>
      <w:r w:rsidRPr="001D635A">
        <w:rPr>
          <w:rFonts w:cs="Simplified Arabic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1D635A">
        <w:rPr>
          <w:rFonts w:cs="Simplified Arabic" w:hint="cs"/>
          <w:rtl/>
        </w:rPr>
        <w:t>إلى</w:t>
      </w:r>
      <w:r w:rsidRPr="001D635A">
        <w:rPr>
          <w:rFonts w:cs="Simplified Arabic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1D635A" w:rsidRDefault="0011383B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10"/>
          <w:szCs w:val="10"/>
          <w:rtl/>
        </w:rPr>
      </w:pPr>
      <w:bookmarkStart w:id="1" w:name="OLE_LINK5"/>
      <w:bookmarkStart w:id="2" w:name="OLE_LINK6"/>
    </w:p>
    <w:p w14:paraId="66AC5BA4" w14:textId="26656660" w:rsidR="002E4913" w:rsidRPr="001D635A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28"/>
          <w:szCs w:val="28"/>
          <w:rtl/>
        </w:rPr>
      </w:pPr>
      <w:r w:rsidRPr="001D635A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7D449AD6" w14:textId="77777777" w:rsidR="002E4913" w:rsidRPr="001D635A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8"/>
          <w:szCs w:val="28"/>
          <w:rtl/>
        </w:rPr>
      </w:pPr>
      <w:r w:rsidRPr="001D635A">
        <w:rPr>
          <w:rFonts w:cs="Simplified Arabic" w:hint="cs"/>
          <w:sz w:val="28"/>
          <w:szCs w:val="28"/>
          <w:rtl/>
        </w:rPr>
        <w:t>*</w:t>
      </w:r>
      <w:r w:rsidRPr="001D635A">
        <w:rPr>
          <w:rFonts w:cs="Simplified Arabic" w:hint="cs"/>
          <w:sz w:val="22"/>
          <w:szCs w:val="22"/>
          <w:rtl/>
        </w:rPr>
        <w:t xml:space="preserve">البيانات تمثل </w:t>
      </w:r>
      <w:r w:rsidRPr="001D635A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1D635A">
        <w:rPr>
          <w:rFonts w:cs="Simplified Arabic" w:hint="cs"/>
          <w:sz w:val="22"/>
          <w:szCs w:val="22"/>
          <w:rtl/>
        </w:rPr>
        <w:t>و</w:t>
      </w:r>
      <w:r w:rsidRPr="001D635A">
        <w:rPr>
          <w:rFonts w:cs="Simplified Arabic"/>
          <w:sz w:val="22"/>
          <w:szCs w:val="22"/>
          <w:rtl/>
        </w:rPr>
        <w:t>الذي ضم</w:t>
      </w:r>
      <w:r w:rsidRPr="001D635A">
        <w:rPr>
          <w:rFonts w:cs="Simplified Arabic" w:hint="cs"/>
          <w:sz w:val="22"/>
          <w:szCs w:val="22"/>
          <w:rtl/>
        </w:rPr>
        <w:t>ه الاحتلال</w:t>
      </w:r>
      <w:r w:rsidRPr="001D635A">
        <w:rPr>
          <w:rFonts w:cs="Simplified Arabic"/>
          <w:sz w:val="22"/>
          <w:szCs w:val="22"/>
          <w:rtl/>
        </w:rPr>
        <w:t xml:space="preserve"> </w:t>
      </w:r>
      <w:r w:rsidRPr="001D635A">
        <w:rPr>
          <w:rFonts w:cs="Simplified Arabic" w:hint="cs"/>
          <w:sz w:val="22"/>
          <w:szCs w:val="22"/>
          <w:rtl/>
        </w:rPr>
        <w:t>الإسرائيل</w:t>
      </w:r>
      <w:r w:rsidRPr="001D635A">
        <w:rPr>
          <w:rFonts w:cs="Simplified Arabic" w:hint="eastAsia"/>
          <w:sz w:val="22"/>
          <w:szCs w:val="22"/>
          <w:rtl/>
        </w:rPr>
        <w:t>ي</w:t>
      </w:r>
      <w:r w:rsidRPr="001D635A">
        <w:rPr>
          <w:rFonts w:cs="Simplified Arabic"/>
          <w:sz w:val="22"/>
          <w:szCs w:val="22"/>
          <w:rtl/>
        </w:rPr>
        <w:t xml:space="preserve"> </w:t>
      </w:r>
      <w:r w:rsidRPr="001D635A">
        <w:rPr>
          <w:rFonts w:cs="Simplified Arabic" w:hint="cs"/>
          <w:sz w:val="22"/>
          <w:szCs w:val="22"/>
          <w:rtl/>
        </w:rPr>
        <w:t xml:space="preserve">إليه </w:t>
      </w:r>
      <w:r w:rsidRPr="001D635A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1D635A">
        <w:rPr>
          <w:rFonts w:cs="Simplified Arabic" w:hint="cs"/>
          <w:sz w:val="22"/>
          <w:szCs w:val="22"/>
          <w:rtl/>
        </w:rPr>
        <w:t xml:space="preserve"> </w:t>
      </w:r>
      <w:r w:rsidRPr="001D635A">
        <w:rPr>
          <w:rFonts w:cs="Simplified Arabic"/>
          <w:sz w:val="22"/>
          <w:szCs w:val="22"/>
          <w:rtl/>
        </w:rPr>
        <w:t>1967.</w:t>
      </w:r>
    </w:p>
    <w:p w14:paraId="4BF4F209" w14:textId="77777777" w:rsidR="00620959" w:rsidRPr="001D635A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bookmarkStart w:id="3" w:name="OLE_LINK7"/>
      <w:bookmarkStart w:id="4" w:name="OLE_LINK8"/>
      <w:r w:rsidRPr="001D635A">
        <w:rPr>
          <w:rFonts w:cs="Simplified Arabic" w:hint="cs"/>
          <w:sz w:val="28"/>
          <w:szCs w:val="28"/>
          <w:rtl/>
        </w:rPr>
        <w:t>**</w:t>
      </w:r>
      <w:r w:rsidRPr="001D635A">
        <w:rPr>
          <w:rFonts w:cs="Simplified Arabic" w:hint="cs"/>
          <w:sz w:val="22"/>
          <w:szCs w:val="22"/>
          <w:rtl/>
        </w:rPr>
        <w:t xml:space="preserve">البيانات </w:t>
      </w:r>
      <w:r w:rsidRPr="001D635A">
        <w:rPr>
          <w:rFonts w:cs="Simplified Arabic"/>
          <w:sz w:val="22"/>
          <w:szCs w:val="22"/>
          <w:rtl/>
        </w:rPr>
        <w:t>لا</w:t>
      </w:r>
      <w:r w:rsidRPr="001D635A">
        <w:rPr>
          <w:rFonts w:cs="Simplified Arabic" w:hint="cs"/>
          <w:sz w:val="22"/>
          <w:szCs w:val="22"/>
          <w:rtl/>
        </w:rPr>
        <w:t xml:space="preserve"> </w:t>
      </w:r>
      <w:bookmarkEnd w:id="1"/>
      <w:bookmarkEnd w:id="2"/>
      <w:bookmarkEnd w:id="3"/>
      <w:bookmarkEnd w:id="4"/>
      <w:r w:rsidRPr="001D635A">
        <w:rPr>
          <w:rFonts w:cs="Simplified Arabic" w:hint="cs"/>
          <w:sz w:val="22"/>
          <w:szCs w:val="22"/>
          <w:rtl/>
        </w:rPr>
        <w:t xml:space="preserve">تشمل </w:t>
      </w:r>
      <w:r w:rsidRPr="001D635A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1D635A">
        <w:rPr>
          <w:rFonts w:cs="Simplified Arabic" w:hint="cs"/>
          <w:sz w:val="22"/>
          <w:szCs w:val="22"/>
          <w:rtl/>
        </w:rPr>
        <w:t>و</w:t>
      </w:r>
      <w:r w:rsidRPr="001D635A">
        <w:rPr>
          <w:rFonts w:cs="Simplified Arabic"/>
          <w:sz w:val="22"/>
          <w:szCs w:val="22"/>
          <w:rtl/>
        </w:rPr>
        <w:t>الذي ضم</w:t>
      </w:r>
      <w:r w:rsidRPr="001D635A">
        <w:rPr>
          <w:rFonts w:cs="Simplified Arabic" w:hint="cs"/>
          <w:sz w:val="22"/>
          <w:szCs w:val="22"/>
          <w:rtl/>
        </w:rPr>
        <w:t>ه الاحتلال</w:t>
      </w:r>
      <w:r w:rsidRPr="001D635A">
        <w:rPr>
          <w:rFonts w:cs="Simplified Arabic"/>
          <w:sz w:val="22"/>
          <w:szCs w:val="22"/>
          <w:rtl/>
        </w:rPr>
        <w:t xml:space="preserve"> </w:t>
      </w:r>
      <w:r w:rsidRPr="001D635A">
        <w:rPr>
          <w:rFonts w:cs="Simplified Arabic" w:hint="cs"/>
          <w:sz w:val="22"/>
          <w:szCs w:val="22"/>
          <w:rtl/>
        </w:rPr>
        <w:t>الإسرائيلي</w:t>
      </w:r>
      <w:r w:rsidRPr="001D635A">
        <w:rPr>
          <w:rFonts w:cs="Simplified Arabic"/>
          <w:sz w:val="22"/>
          <w:szCs w:val="22"/>
          <w:rtl/>
        </w:rPr>
        <w:t xml:space="preserve"> </w:t>
      </w:r>
      <w:r w:rsidRPr="001D635A">
        <w:rPr>
          <w:rFonts w:cs="Simplified Arabic" w:hint="cs"/>
          <w:sz w:val="22"/>
          <w:szCs w:val="22"/>
          <w:rtl/>
        </w:rPr>
        <w:t xml:space="preserve">إليه </w:t>
      </w:r>
      <w:r w:rsidRPr="001D635A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1D635A">
        <w:rPr>
          <w:rFonts w:cs="Simplified Arabic" w:hint="cs"/>
          <w:sz w:val="22"/>
          <w:szCs w:val="22"/>
          <w:rtl/>
        </w:rPr>
        <w:t xml:space="preserve"> </w:t>
      </w:r>
      <w:r w:rsidRPr="001D635A">
        <w:rPr>
          <w:rFonts w:cs="Simplified Arabic"/>
          <w:sz w:val="22"/>
          <w:szCs w:val="22"/>
          <w:rtl/>
        </w:rPr>
        <w:t>1967.</w:t>
      </w:r>
    </w:p>
    <w:p w14:paraId="0EF62B80" w14:textId="77777777" w:rsidR="00DB0200" w:rsidRPr="001D635A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14:paraId="17095951" w14:textId="77777777" w:rsidR="00955432" w:rsidRPr="0012173A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E91EFC" w:rsidSect="001D635A">
      <w:footerReference w:type="even" r:id="rId8"/>
      <w:footerReference w:type="default" r:id="rId9"/>
      <w:pgSz w:w="11907" w:h="16840" w:code="9"/>
      <w:pgMar w:top="1134" w:right="851" w:bottom="567" w:left="851" w:header="720" w:footer="27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F76A8A" w14:textId="77777777" w:rsidR="009C2A42" w:rsidRDefault="009C2A42">
      <w:r>
        <w:separator/>
      </w:r>
    </w:p>
  </w:endnote>
  <w:endnote w:type="continuationSeparator" w:id="0">
    <w:p w14:paraId="0ADA480A" w14:textId="77777777" w:rsidR="009C2A42" w:rsidRDefault="009C2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46F42D1C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E76A5C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2A082" w14:textId="77777777" w:rsidR="009C2A42" w:rsidRDefault="009C2A42">
      <w:r>
        <w:separator/>
      </w:r>
    </w:p>
  </w:footnote>
  <w:footnote w:type="continuationSeparator" w:id="0">
    <w:p w14:paraId="13A545B6" w14:textId="77777777" w:rsidR="009C2A42" w:rsidRDefault="009C2A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80A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35A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6154"/>
    <w:rsid w:val="001E70B9"/>
    <w:rsid w:val="001E73AF"/>
    <w:rsid w:val="001E75F8"/>
    <w:rsid w:val="001E7CB9"/>
    <w:rsid w:val="001F11EE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C74"/>
    <w:rsid w:val="002C27E8"/>
    <w:rsid w:val="002C3194"/>
    <w:rsid w:val="002C4813"/>
    <w:rsid w:val="002C4E13"/>
    <w:rsid w:val="002C53F6"/>
    <w:rsid w:val="002C5A58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4B0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4996"/>
    <w:rsid w:val="00856BB9"/>
    <w:rsid w:val="008570E3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8A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6462"/>
    <w:rsid w:val="008D7974"/>
    <w:rsid w:val="008E0142"/>
    <w:rsid w:val="008E031F"/>
    <w:rsid w:val="008E08D2"/>
    <w:rsid w:val="008E1019"/>
    <w:rsid w:val="008E1D1C"/>
    <w:rsid w:val="008E2961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40E8"/>
    <w:rsid w:val="009546F8"/>
    <w:rsid w:val="00955432"/>
    <w:rsid w:val="00956F29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B7C39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2A42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D98"/>
    <w:rsid w:val="00AF4FD9"/>
    <w:rsid w:val="00AF6449"/>
    <w:rsid w:val="00AF725E"/>
    <w:rsid w:val="00AF79A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4F05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1B31"/>
    <w:rsid w:val="00DA1F75"/>
    <w:rsid w:val="00DA2524"/>
    <w:rsid w:val="00DA39E1"/>
    <w:rsid w:val="00DA3F16"/>
    <w:rsid w:val="00DA3F57"/>
    <w:rsid w:val="00DA607C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4ED6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6A5C"/>
    <w:rsid w:val="00E77E09"/>
    <w:rsid w:val="00E80870"/>
    <w:rsid w:val="00E80CC0"/>
    <w:rsid w:val="00E837F6"/>
    <w:rsid w:val="00E84DA3"/>
    <w:rsid w:val="00E85414"/>
    <w:rsid w:val="00E86559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0122AF-D544-496D-BE39-C1F443E34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50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140</cp:revision>
  <cp:lastPrinted>2021-05-09T06:48:00Z</cp:lastPrinted>
  <dcterms:created xsi:type="dcterms:W3CDTF">2021-05-06T19:32:00Z</dcterms:created>
  <dcterms:modified xsi:type="dcterms:W3CDTF">2021-08-08T11:00:00Z</dcterms:modified>
</cp:coreProperties>
</file>